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560" w:lineRule="exact"/>
        <w:rPr>
          <w:rFonts w:ascii="Times New Roman" w:hAnsi="Times New Roman" w:eastAsia="方正黑体_GBK" w:cs="Times New Roman"/>
          <w:sz w:val="44"/>
          <w:szCs w:val="44"/>
        </w:rPr>
      </w:pPr>
      <w:bookmarkStart w:id="0" w:name="_GoBack"/>
      <w:bookmarkEnd w:id="0"/>
      <w:r>
        <w:rPr>
          <w:rFonts w:hint="eastAsia" w:ascii="Times New Roman" w:hAnsi="Times New Roman" w:eastAsia="方正黑体_GBK" w:cs="Times New Roman"/>
          <w:sz w:val="32"/>
          <w:szCs w:val="32"/>
        </w:rPr>
        <w:t>附件</w:t>
      </w:r>
      <w:r>
        <w:rPr>
          <w:rFonts w:ascii="Times New Roman" w:hAnsi="Times New Roman" w:eastAsia="方正黑体_GBK" w:cs="Times New Roman"/>
          <w:sz w:val="32"/>
          <w:szCs w:val="32"/>
        </w:rPr>
        <w:t>2</w:t>
      </w:r>
    </w:p>
    <w:p>
      <w:pPr>
        <w:spacing w:line="560" w:lineRule="exact"/>
        <w:jc w:val="center"/>
        <w:rPr>
          <w:rFonts w:ascii="Times New Roman" w:hAnsi="Times New Roman" w:eastAsia="方正小标宋_GBK" w:cs="Times New Roman"/>
          <w:sz w:val="44"/>
          <w:szCs w:val="44"/>
        </w:rPr>
      </w:pPr>
      <w:r>
        <w:rPr>
          <w:rFonts w:hint="eastAsia" w:ascii="Times New Roman" w:hAnsi="Times New Roman" w:eastAsia="方正小标宋_GBK" w:cs="Times New Roman"/>
          <w:sz w:val="44"/>
          <w:szCs w:val="44"/>
        </w:rPr>
        <w:t>活动报名表</w:t>
      </w:r>
    </w:p>
    <w:p>
      <w:pPr>
        <w:jc w:val="center"/>
        <w:rPr>
          <w:rFonts w:ascii="Times New Roman" w:hAnsi="Times New Roman" w:eastAsia="黑体" w:cs="Times New Roman"/>
          <w:b/>
          <w:szCs w:val="21"/>
          <w:u w:val="single"/>
        </w:rPr>
      </w:pPr>
      <w:r>
        <w:rPr>
          <w:rFonts w:hint="eastAsia" w:ascii="Times New Roman" w:hAnsi="Times New Roman" w:eastAsia="黑体" w:cs="Times New Roman"/>
          <w:b/>
          <w:szCs w:val="21"/>
          <w:u w:val="single"/>
        </w:rPr>
        <w:t>「亚洲知识产权营商论坛」</w:t>
      </w:r>
      <w:r>
        <w:rPr>
          <w:rFonts w:ascii="Times New Roman" w:hAnsi="Times New Roman" w:eastAsia="黑体" w:cs="Times New Roman"/>
          <w:b/>
          <w:szCs w:val="21"/>
          <w:u w:val="single"/>
        </w:rPr>
        <w:t>202</w:t>
      </w:r>
      <w:r>
        <w:rPr>
          <w:rFonts w:hint="eastAsia" w:ascii="Times New Roman" w:hAnsi="Times New Roman" w:eastAsia="黑体" w:cs="Times New Roman"/>
          <w:b/>
          <w:szCs w:val="21"/>
          <w:u w:val="single"/>
        </w:rPr>
        <w:t>2年</w:t>
      </w:r>
      <w:r>
        <w:rPr>
          <w:rFonts w:ascii="Times New Roman" w:hAnsi="Times New Roman" w:eastAsia="黑体" w:cs="Times New Roman"/>
          <w:b/>
          <w:szCs w:val="21"/>
          <w:u w:val="single"/>
        </w:rPr>
        <w:t>12</w:t>
      </w:r>
      <w:r>
        <w:rPr>
          <w:rFonts w:hint="eastAsia" w:ascii="Times New Roman" w:hAnsi="Times New Roman" w:eastAsia="黑体" w:cs="Times New Roman"/>
          <w:b/>
          <w:szCs w:val="21"/>
          <w:u w:val="single"/>
        </w:rPr>
        <w:t>月1</w:t>
      </w:r>
      <w:r>
        <w:rPr>
          <w:rFonts w:ascii="Times New Roman" w:hAnsi="Times New Roman" w:eastAsia="黑体" w:cs="Times New Roman"/>
          <w:b/>
          <w:szCs w:val="21"/>
          <w:u w:val="single"/>
        </w:rPr>
        <w:t>-</w:t>
      </w:r>
      <w:r>
        <w:rPr>
          <w:rFonts w:hint="eastAsia" w:ascii="Times New Roman" w:hAnsi="Times New Roman" w:eastAsia="黑体" w:cs="Times New Roman"/>
          <w:b/>
          <w:szCs w:val="21"/>
          <w:u w:val="single"/>
        </w:rPr>
        <w:t>2日）报名表</w:t>
      </w:r>
    </w:p>
    <w:tbl>
      <w:tblPr>
        <w:tblStyle w:val="10"/>
        <w:tblpPr w:leftFromText="180" w:rightFromText="180" w:vertAnchor="text" w:horzAnchor="page" w:tblpX="1873" w:tblpY="661"/>
        <w:tblOverlap w:val="never"/>
        <w:tblW w:w="12454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66"/>
        <w:gridCol w:w="924"/>
        <w:gridCol w:w="711"/>
        <w:gridCol w:w="995"/>
        <w:gridCol w:w="1263"/>
        <w:gridCol w:w="2339"/>
        <w:gridCol w:w="890"/>
        <w:gridCol w:w="1711"/>
        <w:gridCol w:w="1132"/>
        <w:gridCol w:w="21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5" w:hRule="atLeast"/>
        </w:trPr>
        <w:tc>
          <w:tcPr>
            <w:tcW w:w="366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924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b/>
                <w:bCs/>
                <w:sz w:val="15"/>
                <w:szCs w:val="15"/>
              </w:rPr>
            </w:pPr>
            <w:r>
              <w:rPr>
                <w:rFonts w:hint="eastAsia" w:ascii="Times New Roman" w:hAnsi="Times New Roman" w:eastAsia="黑体" w:cs="Times New Roman"/>
                <w:b/>
                <w:bCs/>
                <w:sz w:val="15"/>
                <w:szCs w:val="15"/>
              </w:rPr>
              <w:t>姓名</w:t>
            </w:r>
          </w:p>
        </w:tc>
        <w:tc>
          <w:tcPr>
            <w:tcW w:w="711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b/>
                <w:bCs/>
                <w:sz w:val="15"/>
                <w:szCs w:val="15"/>
              </w:rPr>
            </w:pPr>
            <w:r>
              <w:rPr>
                <w:rFonts w:hint="eastAsia" w:ascii="Times New Roman" w:hAnsi="Times New Roman" w:eastAsia="黑体" w:cs="Times New Roman"/>
                <w:b/>
                <w:bCs/>
                <w:sz w:val="15"/>
                <w:szCs w:val="15"/>
              </w:rPr>
              <w:t>称呼</w:t>
            </w:r>
          </w:p>
        </w:tc>
        <w:tc>
          <w:tcPr>
            <w:tcW w:w="995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b/>
                <w:bCs/>
                <w:sz w:val="15"/>
                <w:szCs w:val="15"/>
              </w:rPr>
            </w:pPr>
            <w:r>
              <w:rPr>
                <w:rFonts w:hint="eastAsia" w:ascii="Times New Roman" w:hAnsi="Times New Roman" w:eastAsia="黑体" w:cs="Times New Roman"/>
                <w:b/>
                <w:bCs/>
                <w:sz w:val="15"/>
                <w:szCs w:val="15"/>
              </w:rPr>
              <w:t>公司</w:t>
            </w:r>
            <w:r>
              <w:rPr>
                <w:rFonts w:ascii="Times New Roman" w:hAnsi="Times New Roman" w:eastAsia="黑体" w:cs="Times New Roman"/>
                <w:b/>
                <w:bCs/>
                <w:sz w:val="15"/>
                <w:szCs w:val="15"/>
              </w:rPr>
              <w:t>/</w:t>
            </w:r>
            <w:r>
              <w:rPr>
                <w:rFonts w:hint="eastAsia" w:ascii="Times New Roman" w:hAnsi="Times New Roman" w:eastAsia="黑体" w:cs="Times New Roman"/>
                <w:b/>
                <w:bCs/>
                <w:sz w:val="15"/>
                <w:szCs w:val="15"/>
              </w:rPr>
              <w:t>机构</w:t>
            </w:r>
          </w:p>
        </w:tc>
        <w:tc>
          <w:tcPr>
            <w:tcW w:w="1263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b/>
                <w:bCs/>
                <w:sz w:val="15"/>
                <w:szCs w:val="15"/>
              </w:rPr>
            </w:pPr>
            <w:r>
              <w:rPr>
                <w:rFonts w:hint="eastAsia" w:ascii="Times New Roman" w:hAnsi="Times New Roman" w:eastAsia="黑体" w:cs="Times New Roman"/>
                <w:b/>
                <w:bCs/>
                <w:sz w:val="15"/>
                <w:szCs w:val="15"/>
              </w:rPr>
              <w:t>行业</w:t>
            </w:r>
            <w:r>
              <w:rPr>
                <w:rFonts w:ascii="Times New Roman" w:hAnsi="Times New Roman" w:eastAsia="黑体" w:cs="Times New Roman"/>
                <w:b/>
                <w:bCs/>
                <w:sz w:val="15"/>
                <w:szCs w:val="15"/>
              </w:rPr>
              <w:t>/</w:t>
            </w:r>
            <w:r>
              <w:rPr>
                <w:rFonts w:hint="eastAsia" w:ascii="Times New Roman" w:hAnsi="Times New Roman" w:eastAsia="黑体" w:cs="Times New Roman"/>
                <w:b/>
                <w:bCs/>
                <w:sz w:val="15"/>
                <w:szCs w:val="15"/>
              </w:rPr>
              <w:t>业务领域</w:t>
            </w:r>
          </w:p>
        </w:tc>
        <w:tc>
          <w:tcPr>
            <w:tcW w:w="2339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b/>
                <w:bCs/>
                <w:sz w:val="15"/>
                <w:szCs w:val="15"/>
              </w:rPr>
            </w:pPr>
            <w:r>
              <w:rPr>
                <w:rFonts w:hint="eastAsia" w:ascii="Times New Roman" w:hAnsi="Times New Roman" w:eastAsia="黑体" w:cs="Times New Roman"/>
                <w:b/>
                <w:bCs/>
                <w:sz w:val="15"/>
                <w:szCs w:val="15"/>
              </w:rPr>
              <w:t>与业务相关的知识产权范围</w:t>
            </w:r>
          </w:p>
        </w:tc>
        <w:tc>
          <w:tcPr>
            <w:tcW w:w="890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b/>
                <w:bCs/>
                <w:sz w:val="15"/>
                <w:szCs w:val="15"/>
              </w:rPr>
            </w:pPr>
            <w:r>
              <w:rPr>
                <w:rFonts w:hint="eastAsia" w:ascii="Times New Roman" w:hAnsi="Times New Roman" w:eastAsia="黑体" w:cs="Times New Roman"/>
                <w:b/>
                <w:bCs/>
                <w:sz w:val="15"/>
                <w:szCs w:val="15"/>
              </w:rPr>
              <w:t>职务</w:t>
            </w:r>
          </w:p>
        </w:tc>
        <w:tc>
          <w:tcPr>
            <w:tcW w:w="1711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b/>
                <w:bCs/>
                <w:sz w:val="15"/>
                <w:szCs w:val="15"/>
              </w:rPr>
            </w:pPr>
            <w:r>
              <w:rPr>
                <w:rFonts w:hint="eastAsia" w:ascii="Times New Roman" w:hAnsi="Times New Roman" w:eastAsia="黑体" w:cs="Times New Roman"/>
                <w:b/>
                <w:bCs/>
                <w:sz w:val="15"/>
                <w:szCs w:val="15"/>
              </w:rPr>
              <w:t>地址</w:t>
            </w:r>
          </w:p>
        </w:tc>
        <w:tc>
          <w:tcPr>
            <w:tcW w:w="1132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b/>
                <w:bCs/>
                <w:sz w:val="15"/>
                <w:szCs w:val="15"/>
              </w:rPr>
            </w:pPr>
            <w:r>
              <w:rPr>
                <w:rFonts w:hint="eastAsia" w:ascii="Times New Roman" w:hAnsi="Times New Roman" w:eastAsia="黑体" w:cs="Times New Roman"/>
                <w:b/>
                <w:bCs/>
                <w:sz w:val="15"/>
                <w:szCs w:val="15"/>
              </w:rPr>
              <w:t>电话号码</w:t>
            </w:r>
          </w:p>
        </w:tc>
        <w:tc>
          <w:tcPr>
            <w:tcW w:w="2123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b/>
                <w:bCs/>
                <w:sz w:val="15"/>
                <w:szCs w:val="15"/>
              </w:rPr>
            </w:pPr>
            <w:r>
              <w:rPr>
                <w:rFonts w:hint="eastAsia" w:ascii="Times New Roman" w:hAnsi="Times New Roman" w:eastAsia="黑体" w:cs="Times New Roman"/>
                <w:b/>
                <w:bCs/>
                <w:sz w:val="15"/>
                <w:szCs w:val="15"/>
              </w:rPr>
              <w:t>电邮（必填是有效邮箱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667" w:hRule="atLeast"/>
        </w:trPr>
        <w:tc>
          <w:tcPr>
            <w:tcW w:w="366" w:type="dxa"/>
            <w:vAlign w:val="center"/>
          </w:tcPr>
          <w:p>
            <w:pPr>
              <w:spacing w:line="180" w:lineRule="exact"/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  <w:r>
              <w:rPr>
                <w:rFonts w:hint="eastAsia" w:ascii="Times New Roman" w:hAnsi="Times New Roman" w:eastAsia="黑体" w:cs="Times New Roman"/>
                <w:sz w:val="15"/>
                <w:szCs w:val="15"/>
              </w:rPr>
              <w:t>例</w:t>
            </w:r>
          </w:p>
        </w:tc>
        <w:tc>
          <w:tcPr>
            <w:tcW w:w="924" w:type="dxa"/>
            <w:vAlign w:val="center"/>
          </w:tcPr>
          <w:p>
            <w:pPr>
              <w:spacing w:line="180" w:lineRule="exact"/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  <w:r>
              <w:rPr>
                <w:rFonts w:hint="eastAsia" w:ascii="Times New Roman" w:hAnsi="Times New Roman" w:eastAsia="黑体" w:cs="Times New Roman"/>
                <w:sz w:val="15"/>
                <w:szCs w:val="15"/>
              </w:rPr>
              <w:t>朱梦悠</w:t>
            </w:r>
          </w:p>
        </w:tc>
        <w:tc>
          <w:tcPr>
            <w:tcW w:w="711" w:type="dxa"/>
            <w:vAlign w:val="center"/>
          </w:tcPr>
          <w:p>
            <w:pPr>
              <w:spacing w:line="180" w:lineRule="exact"/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  <w:r>
              <w:rPr>
                <w:rFonts w:hint="eastAsia" w:ascii="Times New Roman" w:hAnsi="Times New Roman" w:eastAsia="黑体" w:cs="Times New Roman"/>
                <w:sz w:val="15"/>
                <w:szCs w:val="15"/>
              </w:rPr>
              <w:t>女士</w:t>
            </w:r>
          </w:p>
        </w:tc>
        <w:tc>
          <w:tcPr>
            <w:tcW w:w="995" w:type="dxa"/>
            <w:vAlign w:val="center"/>
          </w:tcPr>
          <w:p>
            <w:pPr>
              <w:spacing w:line="180" w:lineRule="exact"/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  <w:r>
              <w:rPr>
                <w:rFonts w:hint="eastAsia" w:ascii="Times New Roman" w:hAnsi="Times New Roman" w:eastAsia="黑体" w:cs="Times New Roman"/>
                <w:sz w:val="15"/>
                <w:szCs w:val="15"/>
              </w:rPr>
              <w:t>香港贸发局南京代表处</w:t>
            </w:r>
          </w:p>
        </w:tc>
        <w:tc>
          <w:tcPr>
            <w:tcW w:w="1263" w:type="dxa"/>
            <w:vAlign w:val="center"/>
          </w:tcPr>
          <w:p>
            <w:pPr>
              <w:spacing w:line="180" w:lineRule="exact"/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  <w:r>
              <w:rPr>
                <w:rFonts w:hint="eastAsia" w:ascii="Times New Roman" w:hAnsi="Times New Roman" w:eastAsia="黑体" w:cs="Times New Roman"/>
                <w:sz w:val="15"/>
                <w:szCs w:val="15"/>
              </w:rPr>
              <w:t>法定机构</w:t>
            </w:r>
          </w:p>
        </w:tc>
        <w:tc>
          <w:tcPr>
            <w:tcW w:w="2339" w:type="dxa"/>
            <w:vAlign w:val="center"/>
          </w:tcPr>
          <w:p>
            <w:pPr>
              <w:spacing w:line="180" w:lineRule="exact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hint="eastAsia" w:ascii="Times New Roman" w:hAnsi="Times New Roman" w:eastAsia="黑体" w:cs="Times New Roman"/>
                <w:sz w:val="15"/>
                <w:szCs w:val="15"/>
              </w:rPr>
              <w:t>请按需填写</w:t>
            </w:r>
            <w:r>
              <w:rPr>
                <w:rFonts w:ascii="Times New Roman" w:hAnsi="Times New Roman" w:eastAsia="黑体" w:cs="Times New Roman"/>
                <w:sz w:val="15"/>
                <w:szCs w:val="15"/>
              </w:rPr>
              <w:t>“</w:t>
            </w:r>
            <w:r>
              <w:rPr>
                <w:rFonts w:hint="eastAsia" w:ascii="Times New Roman" w:hAnsi="Times New Roman" w:eastAsia="黑体" w:cs="Times New Roman"/>
                <w:sz w:val="15"/>
                <w:szCs w:val="15"/>
              </w:rPr>
              <w:t>版权</w:t>
            </w:r>
            <w:r>
              <w:rPr>
                <w:rFonts w:ascii="Times New Roman" w:hAnsi="Times New Roman" w:eastAsia="黑体" w:cs="Times New Roman"/>
                <w:sz w:val="15"/>
                <w:szCs w:val="15"/>
              </w:rPr>
              <w:t>”</w:t>
            </w:r>
            <w:r>
              <w:rPr>
                <w:rFonts w:hint="eastAsia" w:ascii="Times New Roman" w:hAnsi="Times New Roman" w:eastAsia="黑体" w:cs="Times New Roman"/>
                <w:sz w:val="15"/>
                <w:szCs w:val="15"/>
              </w:rPr>
              <w:t>、</w:t>
            </w:r>
            <w:r>
              <w:rPr>
                <w:rFonts w:ascii="Times New Roman" w:hAnsi="Times New Roman" w:eastAsia="黑体" w:cs="Times New Roman"/>
                <w:sz w:val="15"/>
                <w:szCs w:val="15"/>
              </w:rPr>
              <w:t>“</w:t>
            </w:r>
            <w:r>
              <w:rPr>
                <w:rFonts w:hint="eastAsia" w:ascii="Times New Roman" w:hAnsi="Times New Roman" w:eastAsia="黑体" w:cs="Times New Roman"/>
                <w:sz w:val="15"/>
                <w:szCs w:val="15"/>
              </w:rPr>
              <w:t>专利</w:t>
            </w:r>
            <w:r>
              <w:rPr>
                <w:rFonts w:ascii="Times New Roman" w:hAnsi="Times New Roman" w:eastAsia="黑体" w:cs="Times New Roman"/>
                <w:sz w:val="15"/>
                <w:szCs w:val="15"/>
              </w:rPr>
              <w:t>”</w:t>
            </w:r>
            <w:r>
              <w:rPr>
                <w:rFonts w:hint="eastAsia" w:ascii="Times New Roman" w:hAnsi="Times New Roman" w:eastAsia="黑体" w:cs="Times New Roman"/>
                <w:sz w:val="15"/>
                <w:szCs w:val="15"/>
              </w:rPr>
              <w:t>、</w:t>
            </w:r>
            <w:r>
              <w:rPr>
                <w:rFonts w:ascii="Times New Roman" w:hAnsi="Times New Roman" w:eastAsia="黑体" w:cs="Times New Roman"/>
                <w:sz w:val="15"/>
                <w:szCs w:val="15"/>
              </w:rPr>
              <w:t>”</w:t>
            </w:r>
            <w:r>
              <w:rPr>
                <w:rFonts w:hint="eastAsia" w:ascii="Times New Roman" w:hAnsi="Times New Roman" w:eastAsia="黑体" w:cs="Times New Roman"/>
                <w:sz w:val="15"/>
                <w:szCs w:val="15"/>
              </w:rPr>
              <w:t>商标</w:t>
            </w:r>
            <w:r>
              <w:rPr>
                <w:rFonts w:ascii="Times New Roman" w:hAnsi="Times New Roman" w:eastAsia="黑体" w:cs="Times New Roman"/>
                <w:sz w:val="15"/>
                <w:szCs w:val="15"/>
              </w:rPr>
              <w:t>”</w:t>
            </w:r>
            <w:r>
              <w:rPr>
                <w:rFonts w:hint="eastAsia" w:ascii="Times New Roman" w:hAnsi="Times New Roman" w:eastAsia="黑体" w:cs="Times New Roman"/>
                <w:sz w:val="15"/>
                <w:szCs w:val="15"/>
              </w:rPr>
              <w:t>、</w:t>
            </w:r>
            <w:r>
              <w:rPr>
                <w:rFonts w:ascii="Times New Roman" w:hAnsi="Times New Roman" w:eastAsia="黑体" w:cs="Times New Roman"/>
                <w:sz w:val="15"/>
                <w:szCs w:val="15"/>
              </w:rPr>
              <w:t>”</w:t>
            </w:r>
            <w:r>
              <w:rPr>
                <w:rFonts w:hint="eastAsia" w:ascii="Times New Roman" w:hAnsi="Times New Roman" w:eastAsia="黑体" w:cs="Times New Roman"/>
                <w:sz w:val="15"/>
                <w:szCs w:val="15"/>
              </w:rPr>
              <w:t>外观设计</w:t>
            </w:r>
            <w:r>
              <w:rPr>
                <w:rFonts w:ascii="Times New Roman" w:hAnsi="Times New Roman" w:eastAsia="黑体" w:cs="Times New Roman"/>
                <w:sz w:val="15"/>
                <w:szCs w:val="15"/>
              </w:rPr>
              <w:t>”</w:t>
            </w:r>
            <w:r>
              <w:rPr>
                <w:rFonts w:hint="eastAsia" w:ascii="Times New Roman" w:hAnsi="Times New Roman" w:eastAsia="黑体" w:cs="Times New Roman"/>
                <w:sz w:val="15"/>
                <w:szCs w:val="15"/>
              </w:rPr>
              <w:t>等。</w:t>
            </w:r>
          </w:p>
        </w:tc>
        <w:tc>
          <w:tcPr>
            <w:tcW w:w="890" w:type="dxa"/>
            <w:vAlign w:val="center"/>
          </w:tcPr>
          <w:p>
            <w:pPr>
              <w:spacing w:line="180" w:lineRule="exact"/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  <w:r>
              <w:rPr>
                <w:rFonts w:hint="eastAsia" w:ascii="Times New Roman" w:hAnsi="Times New Roman" w:eastAsia="黑体" w:cs="Times New Roman"/>
                <w:sz w:val="15"/>
                <w:szCs w:val="15"/>
              </w:rPr>
              <w:t>贸易咨询副主任</w:t>
            </w:r>
          </w:p>
        </w:tc>
        <w:tc>
          <w:tcPr>
            <w:tcW w:w="1711" w:type="dxa"/>
            <w:vAlign w:val="center"/>
          </w:tcPr>
          <w:p>
            <w:pPr>
              <w:spacing w:line="180" w:lineRule="exact"/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  <w:r>
              <w:rPr>
                <w:rFonts w:hint="eastAsia" w:ascii="Times New Roman" w:hAnsi="Times New Roman" w:eastAsia="黑体" w:cs="Times New Roman"/>
                <w:sz w:val="15"/>
                <w:szCs w:val="15"/>
              </w:rPr>
              <w:t>江苏省南京市汉中路</w:t>
            </w:r>
            <w:r>
              <w:rPr>
                <w:rFonts w:ascii="Times New Roman" w:hAnsi="Times New Roman" w:eastAsia="黑体" w:cs="Times New Roman"/>
                <w:sz w:val="15"/>
                <w:szCs w:val="15"/>
              </w:rPr>
              <w:t>2</w:t>
            </w:r>
            <w:r>
              <w:rPr>
                <w:rFonts w:hint="eastAsia" w:ascii="Times New Roman" w:hAnsi="Times New Roman" w:eastAsia="黑体" w:cs="Times New Roman"/>
                <w:sz w:val="15"/>
                <w:szCs w:val="15"/>
              </w:rPr>
              <w:t>号亚太商务楼</w:t>
            </w:r>
            <w:r>
              <w:rPr>
                <w:rFonts w:ascii="Times New Roman" w:hAnsi="Times New Roman" w:eastAsia="黑体" w:cs="Times New Roman"/>
                <w:sz w:val="15"/>
                <w:szCs w:val="15"/>
              </w:rPr>
              <w:t>17D</w:t>
            </w:r>
          </w:p>
        </w:tc>
        <w:tc>
          <w:tcPr>
            <w:tcW w:w="1132" w:type="dxa"/>
            <w:vAlign w:val="center"/>
          </w:tcPr>
          <w:p>
            <w:pPr>
              <w:spacing w:line="180" w:lineRule="exact"/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  <w:r>
              <w:rPr>
                <w:rFonts w:ascii="Times New Roman" w:hAnsi="Times New Roman" w:eastAsia="黑体" w:cs="Times New Roman"/>
                <w:sz w:val="15"/>
                <w:szCs w:val="15"/>
              </w:rPr>
              <w:t>18551788418</w:t>
            </w:r>
          </w:p>
        </w:tc>
        <w:tc>
          <w:tcPr>
            <w:tcW w:w="2123" w:type="dxa"/>
            <w:vAlign w:val="center"/>
          </w:tcPr>
          <w:p>
            <w:pPr>
              <w:spacing w:line="180" w:lineRule="exact"/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mailto:revinad.my.zhu@hktdc.org" </w:instrText>
            </w:r>
            <w:r>
              <w:fldChar w:fldCharType="separate"/>
            </w:r>
            <w:r>
              <w:rPr>
                <w:rStyle w:val="15"/>
                <w:rFonts w:ascii="Times New Roman" w:hAnsi="Times New Roman" w:eastAsia="黑体" w:cs="Times New Roman"/>
                <w:sz w:val="15"/>
                <w:szCs w:val="15"/>
              </w:rPr>
              <w:t>revinad.my.zhu@hktdc.org</w:t>
            </w:r>
            <w:r>
              <w:rPr>
                <w:rStyle w:val="15"/>
                <w:rFonts w:ascii="Times New Roman" w:hAnsi="Times New Roman" w:eastAsia="黑体" w:cs="Times New Roman"/>
                <w:sz w:val="15"/>
                <w:szCs w:val="15"/>
              </w:rPr>
              <w:fldChar w:fldCharType="end"/>
            </w:r>
            <w:r>
              <w:rPr>
                <w:rFonts w:ascii="Times New Roman" w:hAnsi="Times New Roman" w:eastAsia="黑体" w:cs="Times New Roman"/>
                <w:sz w:val="15"/>
                <w:szCs w:val="15"/>
              </w:rPr>
              <w:t>(</w:t>
            </w:r>
            <w:r>
              <w:rPr>
                <w:rFonts w:hint="eastAsia" w:ascii="Times New Roman" w:hAnsi="Times New Roman" w:eastAsia="黑体" w:cs="Times New Roman"/>
                <w:sz w:val="15"/>
                <w:szCs w:val="15"/>
              </w:rPr>
              <w:t>用于接收论坛信息和登陆论坛界面</w:t>
            </w:r>
            <w:r>
              <w:rPr>
                <w:rFonts w:ascii="Times New Roman" w:hAnsi="Times New Roman" w:eastAsia="黑体" w:cs="Times New Roman"/>
                <w:sz w:val="15"/>
                <w:szCs w:val="15"/>
              </w:rPr>
              <w:t>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" w:hRule="atLeast"/>
        </w:trPr>
        <w:tc>
          <w:tcPr>
            <w:tcW w:w="366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  <w:r>
              <w:rPr>
                <w:rFonts w:ascii="Times New Roman" w:hAnsi="Times New Roman" w:eastAsia="黑体" w:cs="Times New Roman"/>
                <w:sz w:val="15"/>
                <w:szCs w:val="15"/>
              </w:rPr>
              <w:t>1</w:t>
            </w:r>
          </w:p>
        </w:tc>
        <w:tc>
          <w:tcPr>
            <w:tcW w:w="924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711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995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1263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2339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890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1711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1132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2123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99" w:hRule="atLeast"/>
        </w:trPr>
        <w:tc>
          <w:tcPr>
            <w:tcW w:w="366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  <w:r>
              <w:rPr>
                <w:rFonts w:ascii="Times New Roman" w:hAnsi="Times New Roman" w:eastAsia="黑体" w:cs="Times New Roman"/>
                <w:sz w:val="15"/>
                <w:szCs w:val="15"/>
              </w:rPr>
              <w:t>2</w:t>
            </w:r>
          </w:p>
        </w:tc>
        <w:tc>
          <w:tcPr>
            <w:tcW w:w="924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711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995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1263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2339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890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1711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1132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2123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0" w:hRule="atLeast"/>
        </w:trPr>
        <w:tc>
          <w:tcPr>
            <w:tcW w:w="366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  <w:r>
              <w:rPr>
                <w:rFonts w:ascii="Times New Roman" w:hAnsi="Times New Roman" w:eastAsia="黑体" w:cs="Times New Roman"/>
                <w:sz w:val="15"/>
                <w:szCs w:val="15"/>
              </w:rPr>
              <w:t>3</w:t>
            </w:r>
          </w:p>
        </w:tc>
        <w:tc>
          <w:tcPr>
            <w:tcW w:w="924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711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995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1263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2339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890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1711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1132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2123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36" w:hRule="atLeast"/>
        </w:trPr>
        <w:tc>
          <w:tcPr>
            <w:tcW w:w="366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  <w:r>
              <w:rPr>
                <w:rFonts w:ascii="Times New Roman" w:hAnsi="Times New Roman" w:eastAsia="黑体" w:cs="Times New Roman"/>
                <w:sz w:val="15"/>
                <w:szCs w:val="15"/>
              </w:rPr>
              <w:t>4</w:t>
            </w:r>
          </w:p>
        </w:tc>
        <w:tc>
          <w:tcPr>
            <w:tcW w:w="924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711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995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1263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2339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890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1711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1132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2123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6" w:hRule="atLeast"/>
        </w:trPr>
        <w:tc>
          <w:tcPr>
            <w:tcW w:w="366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  <w:r>
              <w:rPr>
                <w:rFonts w:ascii="Times New Roman" w:hAnsi="Times New Roman" w:eastAsia="黑体" w:cs="Times New Roman"/>
                <w:sz w:val="15"/>
                <w:szCs w:val="15"/>
              </w:rPr>
              <w:t>5</w:t>
            </w:r>
          </w:p>
        </w:tc>
        <w:tc>
          <w:tcPr>
            <w:tcW w:w="924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711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995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1263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2339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890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1711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1132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2123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74" w:hRule="atLeast"/>
        </w:trPr>
        <w:tc>
          <w:tcPr>
            <w:tcW w:w="366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  <w:r>
              <w:rPr>
                <w:rFonts w:ascii="Times New Roman" w:hAnsi="Times New Roman" w:eastAsia="黑体" w:cs="Times New Roman"/>
                <w:sz w:val="15"/>
                <w:szCs w:val="15"/>
              </w:rPr>
              <w:t>6</w:t>
            </w:r>
          </w:p>
        </w:tc>
        <w:tc>
          <w:tcPr>
            <w:tcW w:w="924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711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995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1263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2339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890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1711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1132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2123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7" w:hRule="atLeast"/>
        </w:trPr>
        <w:tc>
          <w:tcPr>
            <w:tcW w:w="366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  <w:r>
              <w:rPr>
                <w:rFonts w:ascii="Times New Roman" w:hAnsi="Times New Roman" w:eastAsia="黑体" w:cs="Times New Roman"/>
                <w:sz w:val="15"/>
                <w:szCs w:val="15"/>
              </w:rPr>
              <w:t>7</w:t>
            </w:r>
          </w:p>
        </w:tc>
        <w:tc>
          <w:tcPr>
            <w:tcW w:w="924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711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995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1263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2339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890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1711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1132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2123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40" w:hRule="atLeast"/>
        </w:trPr>
        <w:tc>
          <w:tcPr>
            <w:tcW w:w="366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  <w:r>
              <w:rPr>
                <w:rFonts w:ascii="Times New Roman" w:hAnsi="Times New Roman" w:eastAsia="黑体" w:cs="Times New Roman"/>
                <w:sz w:val="15"/>
                <w:szCs w:val="15"/>
              </w:rPr>
              <w:t>8</w:t>
            </w:r>
          </w:p>
        </w:tc>
        <w:tc>
          <w:tcPr>
            <w:tcW w:w="924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711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995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1263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2339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890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1711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1132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2123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366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  <w:r>
              <w:rPr>
                <w:rFonts w:ascii="Times New Roman" w:hAnsi="Times New Roman" w:eastAsia="黑体" w:cs="Times New Roman"/>
                <w:sz w:val="15"/>
                <w:szCs w:val="15"/>
              </w:rPr>
              <w:t>9</w:t>
            </w:r>
          </w:p>
        </w:tc>
        <w:tc>
          <w:tcPr>
            <w:tcW w:w="924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711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995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1263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2339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890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1711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1132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2123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40" w:hRule="atLeast"/>
        </w:trPr>
        <w:tc>
          <w:tcPr>
            <w:tcW w:w="366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  <w:r>
              <w:rPr>
                <w:rFonts w:ascii="Times New Roman" w:hAnsi="Times New Roman" w:eastAsia="黑体" w:cs="Times New Roman"/>
                <w:sz w:val="15"/>
                <w:szCs w:val="15"/>
              </w:rPr>
              <w:t>10</w:t>
            </w:r>
          </w:p>
        </w:tc>
        <w:tc>
          <w:tcPr>
            <w:tcW w:w="924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711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995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1263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2339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890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1711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1132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 w:val="15"/>
                <w:szCs w:val="15"/>
              </w:rPr>
            </w:pPr>
          </w:p>
        </w:tc>
        <w:tc>
          <w:tcPr>
            <w:tcW w:w="2123" w:type="dxa"/>
            <w:vAlign w:val="center"/>
          </w:tcPr>
          <w:p>
            <w:pPr>
              <w:jc w:val="center"/>
              <w:rPr>
                <w:rFonts w:ascii="Times New Roman" w:hAnsi="Times New Roman" w:eastAsia="黑体" w:cs="Times New Roman"/>
                <w:szCs w:val="21"/>
              </w:rPr>
            </w:pPr>
          </w:p>
        </w:tc>
      </w:tr>
    </w:tbl>
    <w:p>
      <w:pPr>
        <w:jc w:val="left"/>
        <w:rPr>
          <w:rFonts w:ascii="Times New Roman" w:hAnsi="Times New Roman" w:eastAsia="方正楷体_GBK" w:cs="Times New Roman"/>
          <w:sz w:val="24"/>
          <w:szCs w:val="24"/>
        </w:rPr>
      </w:pPr>
    </w:p>
    <w:p>
      <w:pPr>
        <w:jc w:val="left"/>
        <w:rPr>
          <w:rFonts w:ascii="Times New Roman" w:hAnsi="Times New Roman" w:eastAsia="方正楷体_GBK" w:cs="Times New Roman"/>
          <w:sz w:val="24"/>
          <w:szCs w:val="24"/>
        </w:rPr>
      </w:pPr>
    </w:p>
    <w:p>
      <w:pPr>
        <w:jc w:val="left"/>
        <w:rPr>
          <w:rFonts w:ascii="Times New Roman" w:hAnsi="Times New Roman" w:eastAsia="方正楷体_GBK" w:cs="Times New Roman"/>
          <w:sz w:val="24"/>
          <w:szCs w:val="24"/>
        </w:rPr>
      </w:pPr>
    </w:p>
    <w:p>
      <w:pPr>
        <w:jc w:val="left"/>
        <w:rPr>
          <w:rFonts w:ascii="Times New Roman" w:hAnsi="Times New Roman" w:eastAsia="方正楷体_GBK" w:cs="Times New Roman"/>
          <w:sz w:val="24"/>
          <w:szCs w:val="24"/>
        </w:rPr>
      </w:pPr>
    </w:p>
    <w:p>
      <w:pPr>
        <w:jc w:val="left"/>
        <w:rPr>
          <w:rFonts w:ascii="Times New Roman" w:hAnsi="Times New Roman" w:eastAsia="方正楷体_GBK" w:cs="Times New Roman"/>
          <w:sz w:val="24"/>
          <w:szCs w:val="24"/>
        </w:rPr>
      </w:pPr>
    </w:p>
    <w:p>
      <w:pPr>
        <w:jc w:val="left"/>
        <w:rPr>
          <w:rFonts w:ascii="Times New Roman" w:hAnsi="Times New Roman" w:eastAsia="方正楷体_GBK" w:cs="Times New Roman"/>
          <w:sz w:val="24"/>
          <w:szCs w:val="24"/>
        </w:rPr>
      </w:pPr>
    </w:p>
    <w:p>
      <w:pPr>
        <w:jc w:val="left"/>
        <w:rPr>
          <w:rFonts w:ascii="Times New Roman" w:hAnsi="Times New Roman" w:eastAsia="方正楷体_GBK" w:cs="Times New Roman"/>
          <w:sz w:val="24"/>
          <w:szCs w:val="24"/>
        </w:rPr>
      </w:pPr>
    </w:p>
    <w:p>
      <w:pPr>
        <w:jc w:val="left"/>
        <w:rPr>
          <w:rFonts w:ascii="Times New Roman" w:hAnsi="Times New Roman" w:eastAsia="方正楷体_GBK" w:cs="Times New Roman"/>
          <w:sz w:val="24"/>
          <w:szCs w:val="24"/>
        </w:rPr>
      </w:pPr>
    </w:p>
    <w:p>
      <w:pPr>
        <w:jc w:val="left"/>
        <w:rPr>
          <w:rFonts w:ascii="Times New Roman" w:hAnsi="Times New Roman" w:eastAsia="方正楷体_GBK" w:cs="Times New Roman"/>
          <w:sz w:val="24"/>
          <w:szCs w:val="24"/>
        </w:rPr>
      </w:pPr>
    </w:p>
    <w:p>
      <w:pPr>
        <w:jc w:val="left"/>
        <w:rPr>
          <w:rFonts w:ascii="Times New Roman" w:hAnsi="Times New Roman" w:eastAsia="方正楷体_GBK" w:cs="Times New Roman"/>
          <w:sz w:val="24"/>
          <w:szCs w:val="24"/>
        </w:rPr>
      </w:pPr>
    </w:p>
    <w:p>
      <w:pPr>
        <w:jc w:val="left"/>
        <w:rPr>
          <w:rFonts w:ascii="Times New Roman" w:hAnsi="Times New Roman" w:eastAsia="方正楷体_GBK" w:cs="Times New Roman"/>
          <w:sz w:val="24"/>
          <w:szCs w:val="24"/>
        </w:rPr>
      </w:pPr>
    </w:p>
    <w:p>
      <w:pPr>
        <w:jc w:val="left"/>
        <w:rPr>
          <w:rFonts w:ascii="Times New Roman" w:hAnsi="Times New Roman" w:eastAsia="方正楷体_GBK" w:cs="Times New Roman"/>
          <w:sz w:val="24"/>
          <w:szCs w:val="24"/>
        </w:rPr>
      </w:pPr>
    </w:p>
    <w:p>
      <w:pPr>
        <w:jc w:val="left"/>
        <w:rPr>
          <w:rFonts w:ascii="Times New Roman" w:hAnsi="Times New Roman" w:eastAsia="方正楷体_GBK" w:cs="Times New Roman"/>
          <w:sz w:val="24"/>
          <w:szCs w:val="24"/>
        </w:rPr>
      </w:pPr>
    </w:p>
    <w:p>
      <w:pPr>
        <w:jc w:val="left"/>
        <w:rPr>
          <w:rFonts w:ascii="Times New Roman" w:hAnsi="Times New Roman" w:eastAsia="方正楷体_GBK" w:cs="Times New Roman"/>
          <w:sz w:val="24"/>
          <w:szCs w:val="24"/>
        </w:rPr>
      </w:pPr>
    </w:p>
    <w:p>
      <w:pPr>
        <w:jc w:val="left"/>
        <w:rPr>
          <w:rFonts w:ascii="Times New Roman" w:hAnsi="Times New Roman" w:eastAsia="方正楷体_GBK" w:cs="Times New Roman"/>
          <w:sz w:val="24"/>
          <w:szCs w:val="24"/>
        </w:rPr>
      </w:pPr>
    </w:p>
    <w:p>
      <w:pPr>
        <w:jc w:val="left"/>
        <w:rPr>
          <w:rFonts w:ascii="Times New Roman" w:hAnsi="Times New Roman" w:eastAsia="方正楷体_GBK" w:cs="Times New Roman"/>
          <w:sz w:val="24"/>
          <w:szCs w:val="24"/>
        </w:rPr>
      </w:pPr>
    </w:p>
    <w:p>
      <w:pPr>
        <w:jc w:val="left"/>
        <w:rPr>
          <w:rFonts w:ascii="Times New Roman" w:hAnsi="Times New Roman" w:eastAsia="方正楷体_GBK" w:cs="Times New Roman"/>
          <w:sz w:val="24"/>
          <w:szCs w:val="24"/>
        </w:rPr>
      </w:pPr>
    </w:p>
    <w:p>
      <w:pPr>
        <w:ind w:firstLine="240" w:firstLineChars="100"/>
        <w:jc w:val="left"/>
        <w:rPr>
          <w:rFonts w:ascii="Times New Roman" w:hAnsi="Times New Roman" w:eastAsia="方正楷体_GBK" w:cs="Times New Roman"/>
          <w:sz w:val="24"/>
          <w:szCs w:val="24"/>
        </w:rPr>
      </w:pPr>
      <w:r>
        <w:rPr>
          <w:rFonts w:hint="eastAsia" w:ascii="Times New Roman" w:hAnsi="Times New Roman" w:eastAsia="方正楷体_GBK" w:cs="Times New Roman"/>
          <w:sz w:val="24"/>
          <w:szCs w:val="24"/>
        </w:rPr>
        <w:t>备注：</w:t>
      </w:r>
      <w:r>
        <w:fldChar w:fldCharType="begin"/>
      </w:r>
      <w:r>
        <w:instrText xml:space="preserve"> HYPERLINK "mailto:请意向参会单位填写此表，于9月13日前发送至电子邮箱jittc_zqp@163.com" </w:instrText>
      </w:r>
      <w:r>
        <w:fldChar w:fldCharType="separate"/>
      </w:r>
      <w:r>
        <w:rPr>
          <w:rStyle w:val="15"/>
          <w:rFonts w:hint="eastAsia" w:ascii="Times New Roman" w:hAnsi="Times New Roman" w:eastAsia="方正楷体_GBK" w:cs="Times New Roman"/>
          <w:color w:val="auto"/>
          <w:sz w:val="24"/>
          <w:szCs w:val="24"/>
          <w:u w:val="none"/>
        </w:rPr>
        <w:t>请意向参会单位填写此表，于</w:t>
      </w:r>
      <w:r>
        <w:rPr>
          <w:rStyle w:val="15"/>
          <w:rFonts w:ascii="Times New Roman" w:hAnsi="Times New Roman" w:eastAsia="方正楷体_GBK" w:cs="Times New Roman"/>
          <w:color w:val="auto"/>
          <w:sz w:val="24"/>
          <w:szCs w:val="24"/>
          <w:u w:val="none"/>
        </w:rPr>
        <w:t>11</w:t>
      </w:r>
      <w:r>
        <w:rPr>
          <w:rStyle w:val="15"/>
          <w:rFonts w:hint="eastAsia" w:ascii="Times New Roman" w:hAnsi="Times New Roman" w:eastAsia="方正楷体_GBK" w:cs="Times New Roman"/>
          <w:color w:val="auto"/>
          <w:sz w:val="24"/>
          <w:szCs w:val="24"/>
          <w:u w:val="none"/>
        </w:rPr>
        <w:t>月</w:t>
      </w:r>
      <w:r>
        <w:rPr>
          <w:rStyle w:val="15"/>
          <w:rFonts w:ascii="Times New Roman" w:hAnsi="Times New Roman" w:eastAsia="方正楷体_GBK" w:cs="Times New Roman"/>
          <w:color w:val="auto"/>
          <w:sz w:val="24"/>
          <w:szCs w:val="24"/>
          <w:u w:val="none"/>
        </w:rPr>
        <w:t>2</w:t>
      </w:r>
      <w:r>
        <w:rPr>
          <w:rStyle w:val="15"/>
          <w:rFonts w:hint="eastAsia" w:ascii="Times New Roman" w:hAnsi="Times New Roman" w:eastAsia="方正楷体_GBK" w:cs="Times New Roman"/>
          <w:color w:val="auto"/>
          <w:sz w:val="24"/>
          <w:szCs w:val="24"/>
          <w:u w:val="none"/>
        </w:rPr>
        <w:t>4日前发送至电子邮箱</w:t>
      </w:r>
      <w:r>
        <w:rPr>
          <w:rStyle w:val="15"/>
          <w:rFonts w:ascii="Times New Roman" w:hAnsi="Times New Roman" w:eastAsia="方正楷体_GBK" w:cs="Times New Roman"/>
          <w:color w:val="auto"/>
          <w:sz w:val="24"/>
          <w:szCs w:val="24"/>
          <w:u w:val="none"/>
        </w:rPr>
        <w:t>jittc_zqp@163.com</w:t>
      </w:r>
      <w:r>
        <w:rPr>
          <w:rStyle w:val="15"/>
          <w:rFonts w:ascii="Times New Roman" w:hAnsi="Times New Roman" w:eastAsia="方正楷体_GBK" w:cs="Times New Roman"/>
          <w:color w:val="auto"/>
          <w:sz w:val="24"/>
          <w:szCs w:val="24"/>
          <w:u w:val="none"/>
        </w:rPr>
        <w:fldChar w:fldCharType="end"/>
      </w:r>
    </w:p>
    <w:p>
      <w:pPr>
        <w:jc w:val="left"/>
        <w:rPr>
          <w:rFonts w:ascii="Times New Roman" w:hAnsi="Times New Roman" w:eastAsia="方正楷体_GBK" w:cs="Times New Roman"/>
          <w:sz w:val="24"/>
          <w:szCs w:val="24"/>
        </w:rPr>
      </w:pPr>
    </w:p>
    <w:sectPr>
      <w:footerReference r:id="rId3" w:type="default"/>
      <w:pgSz w:w="16838" w:h="11906" w:orient="landscape"/>
      <w:pgMar w:top="1797" w:right="1440" w:bottom="1559" w:left="1440" w:header="851" w:footer="992" w:gutter="0"/>
      <w:cols w:space="425" w:num="1"/>
      <w:docGrid w:type="linesAndChar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080E0000" w:usb2="00000000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Times New Roman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2000609000000000000"/>
    <w:charset w:val="02"/>
    <w:family w:val="roman"/>
    <w:pitch w:val="default"/>
    <w:sig w:usb0="800000AF" w:usb1="4000204A" w:usb2="00000000" w:usb3="00000000" w:csb0="20000000" w:csb1="00000000"/>
  </w:font>
  <w:font w:name="Calibri">
    <w:altName w:val="微软雅黑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PMingLiU">
    <w:altName w:val="Noto Sans CJK SC"/>
    <w:panose1 w:val="02010601000101010101"/>
    <w:charset w:val="88"/>
    <w:family w:val="auto"/>
    <w:pitch w:val="default"/>
    <w:sig w:usb0="00000000" w:usb1="00000000" w:usb2="00000010" w:usb3="00000000" w:csb0="00100000" w:csb1="00000000"/>
  </w:font>
  <w:font w:name="方正仿宋_GBK">
    <w:panose1 w:val="03000509000000000000"/>
    <w:charset w:val="86"/>
    <w:family w:val="script"/>
    <w:pitch w:val="default"/>
    <w:sig w:usb0="00000001" w:usb1="080E0000" w:usb2="00000000" w:usb3="00000000" w:csb0="00040000" w:csb1="00000000"/>
  </w:font>
  <w:font w:name="汉鼎简大宋">
    <w:altName w:val="宋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方正小标宋_GBK">
    <w:panose1 w:val="03000509000000000000"/>
    <w:charset w:val="86"/>
    <w:family w:val="script"/>
    <w:pitch w:val="default"/>
    <w:sig w:usb0="00000001" w:usb1="080E0000" w:usb2="00000000" w:usb3="00000000" w:csb0="00040000" w:csb1="00000000"/>
  </w:font>
  <w:font w:name="方正黑体_GBK">
    <w:panose1 w:val="03000509000000000000"/>
    <w:charset w:val="86"/>
    <w:family w:val="script"/>
    <w:pitch w:val="default"/>
    <w:sig w:usb0="00000001" w:usb1="080E0000" w:usb2="00000000" w:usb3="00000000" w:csb0="00040000" w:csb1="00000000"/>
  </w:font>
  <w:font w:name="Microsoft JhengHei">
    <w:altName w:val="Noto Sans CJK SC"/>
    <w:panose1 w:val="020B0604030504040204"/>
    <w:charset w:val="88"/>
    <w:family w:val="swiss"/>
    <w:pitch w:val="default"/>
    <w:sig w:usb0="00000000" w:usb1="00000000" w:usb2="00000016" w:usb3="00000000" w:csb0="00100009" w:csb1="00000000"/>
  </w:font>
  <w:font w:name="等线">
    <w:altName w:val="微软雅黑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方正楷体_GBK">
    <w:panose1 w:val="03000509000000000000"/>
    <w:charset w:val="86"/>
    <w:family w:val="script"/>
    <w:pitch w:val="default"/>
    <w:sig w:usb0="00000001" w:usb1="080E0000" w:usb2="00000000" w:usb3="00000000" w:csb0="00040000" w:csb1="00000000"/>
  </w:font>
  <w:font w:name="Noto Sans CJK SC">
    <w:panose1 w:val="020B0500000000000000"/>
    <w:charset w:val="86"/>
    <w:family w:val="auto"/>
    <w:pitch w:val="default"/>
    <w:sig w:usb0="30000003" w:usb1="2BDF3C10" w:usb2="00000016" w:usb3="00000000" w:csb0="602E0107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NanumGothic">
    <w:panose1 w:val="020D0604000000000000"/>
    <w:charset w:val="81"/>
    <w:family w:val="auto"/>
    <w:pitch w:val="default"/>
    <w:sig w:usb0="900002A7" w:usb1="29D7FCFB" w:usb2="00000010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479296264"/>
    </w:sdtPr>
    <w:sdtEndPr>
      <w:rPr>
        <w:rFonts w:ascii="Times New Roman" w:hAnsi="Times New Roman" w:cs="Times New Roman"/>
        <w:sz w:val="28"/>
        <w:szCs w:val="28"/>
      </w:rPr>
    </w:sdtEndPr>
    <w:sdtContent>
      <w:p>
        <w:pPr>
          <w:pStyle w:val="5"/>
          <w:jc w:val="center"/>
          <w:rPr>
            <w:rFonts w:ascii="Times New Roman" w:hAnsi="Times New Roman" w:cs="Times New Roman"/>
            <w:sz w:val="28"/>
            <w:szCs w:val="28"/>
          </w:rPr>
        </w:pPr>
        <w:r>
          <w:rPr>
            <w:rFonts w:hint="eastAsia" w:ascii="方正仿宋_GBK" w:hAnsi="Times New Roman" w:eastAsia="方正仿宋_GBK" w:cs="Times New Roman"/>
            <w:sz w:val="28"/>
            <w:szCs w:val="28"/>
          </w:rPr>
          <w:t>—</w:t>
        </w:r>
        <w:r>
          <w:rPr>
            <w:rFonts w:ascii="Times New Roman" w:hAnsi="Times New Roman" w:cs="Times New Roman"/>
            <w:sz w:val="28"/>
            <w:szCs w:val="28"/>
          </w:rPr>
          <w:t xml:space="preserve"> </w:t>
        </w:r>
        <w:r>
          <w:rPr>
            <w:rFonts w:ascii="Times New Roman" w:hAnsi="Times New Roman" w:cs="Times New Roman"/>
            <w:sz w:val="28"/>
            <w:szCs w:val="28"/>
          </w:rPr>
          <w:fldChar w:fldCharType="begin"/>
        </w:r>
        <w:r>
          <w:rPr>
            <w:rFonts w:ascii="Times New Roman" w:hAnsi="Times New Roman" w:cs="Times New Roman"/>
            <w:sz w:val="28"/>
            <w:szCs w:val="28"/>
          </w:rPr>
          <w:instrText xml:space="preserve">PAGE   \* MERGEFORMAT</w:instrText>
        </w:r>
        <w:r>
          <w:rPr>
            <w:rFonts w:ascii="Times New Roman" w:hAnsi="Times New Roman" w:cs="Times New Roman"/>
            <w:sz w:val="28"/>
            <w:szCs w:val="28"/>
          </w:rPr>
          <w:fldChar w:fldCharType="separate"/>
        </w:r>
        <w:r>
          <w:rPr>
            <w:rFonts w:ascii="Times New Roman" w:hAnsi="Times New Roman" w:cs="Times New Roman"/>
            <w:sz w:val="28"/>
            <w:szCs w:val="28"/>
            <w:lang w:val="zh-CN"/>
          </w:rPr>
          <w:t>3</w:t>
        </w:r>
        <w:r>
          <w:rPr>
            <w:rFonts w:ascii="Times New Roman" w:hAnsi="Times New Roman" w:cs="Times New Roman"/>
            <w:sz w:val="28"/>
            <w:szCs w:val="28"/>
          </w:rPr>
          <w:fldChar w:fldCharType="end"/>
        </w:r>
        <w:r>
          <w:rPr>
            <w:rFonts w:ascii="Times New Roman" w:hAnsi="Times New Roman" w:cs="Times New Roman"/>
            <w:sz w:val="28"/>
            <w:szCs w:val="28"/>
          </w:rPr>
          <w:t xml:space="preserve"> </w:t>
        </w:r>
        <w:r>
          <w:rPr>
            <w:rFonts w:hint="eastAsia" w:ascii="方正仿宋_GBK" w:hAnsi="Times New Roman" w:eastAsia="方正仿宋_GBK" w:cs="Times New Roman"/>
            <w:sz w:val="28"/>
            <w:szCs w:val="28"/>
          </w:rPr>
          <w:t>—</w:t>
        </w:r>
      </w:p>
    </w:sdtContent>
  </w:sdt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true"/>
  <w:bordersDoNotSurroundFooter w:val="true"/>
  <w:documentProtection w:enforcement="0"/>
  <w:defaultTabStop w:val="420"/>
  <w:drawingGridHorizontalSpacing w:val="105"/>
  <w:drawingGridVerticalSpacing w:val="156"/>
  <w:displayHorizontalDrawingGridEvery w:val="2"/>
  <w:displayVerticalDrawingGridEvery w:val="2"/>
  <w:noPunctuationKerning w:val="true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sLQwNLG0NDIwMzBU0lEKTi0uzszPAykwqgUAq7a5ISwAAAA="/>
  </w:docVars>
  <w:rsids>
    <w:rsidRoot w:val="005B4DFA"/>
    <w:rsid w:val="000007DF"/>
    <w:rsid w:val="00001A4F"/>
    <w:rsid w:val="00012F65"/>
    <w:rsid w:val="00014EF5"/>
    <w:rsid w:val="00017FA1"/>
    <w:rsid w:val="000238EC"/>
    <w:rsid w:val="000370BE"/>
    <w:rsid w:val="00056AE2"/>
    <w:rsid w:val="00064641"/>
    <w:rsid w:val="0007174D"/>
    <w:rsid w:val="000722C3"/>
    <w:rsid w:val="00080AB8"/>
    <w:rsid w:val="0008228A"/>
    <w:rsid w:val="000826DD"/>
    <w:rsid w:val="00091817"/>
    <w:rsid w:val="000A321A"/>
    <w:rsid w:val="000B6D2B"/>
    <w:rsid w:val="000C5EE1"/>
    <w:rsid w:val="000D05A4"/>
    <w:rsid w:val="000D4ACA"/>
    <w:rsid w:val="000E1F47"/>
    <w:rsid w:val="000E4625"/>
    <w:rsid w:val="000E4DD0"/>
    <w:rsid w:val="000E6F34"/>
    <w:rsid w:val="000F02B5"/>
    <w:rsid w:val="000F1873"/>
    <w:rsid w:val="000F55AE"/>
    <w:rsid w:val="00113F06"/>
    <w:rsid w:val="00123413"/>
    <w:rsid w:val="00130879"/>
    <w:rsid w:val="001367B6"/>
    <w:rsid w:val="00137D43"/>
    <w:rsid w:val="00140C92"/>
    <w:rsid w:val="00141B72"/>
    <w:rsid w:val="001477B5"/>
    <w:rsid w:val="00157C9E"/>
    <w:rsid w:val="00163C57"/>
    <w:rsid w:val="00167991"/>
    <w:rsid w:val="001732DE"/>
    <w:rsid w:val="00175DB2"/>
    <w:rsid w:val="00180190"/>
    <w:rsid w:val="001A2A02"/>
    <w:rsid w:val="001B38C1"/>
    <w:rsid w:val="001C7D9F"/>
    <w:rsid w:val="001D534D"/>
    <w:rsid w:val="001D7E71"/>
    <w:rsid w:val="00200056"/>
    <w:rsid w:val="002017C1"/>
    <w:rsid w:val="002037E9"/>
    <w:rsid w:val="00204FEC"/>
    <w:rsid w:val="002109D0"/>
    <w:rsid w:val="00211AE6"/>
    <w:rsid w:val="00212CFF"/>
    <w:rsid w:val="00237CDE"/>
    <w:rsid w:val="00241095"/>
    <w:rsid w:val="00251654"/>
    <w:rsid w:val="0025481E"/>
    <w:rsid w:val="002A1FD6"/>
    <w:rsid w:val="002B12D3"/>
    <w:rsid w:val="002B1FC3"/>
    <w:rsid w:val="002B61B0"/>
    <w:rsid w:val="002C5BAD"/>
    <w:rsid w:val="002F150D"/>
    <w:rsid w:val="002F2334"/>
    <w:rsid w:val="00301988"/>
    <w:rsid w:val="00302A61"/>
    <w:rsid w:val="00324090"/>
    <w:rsid w:val="00324447"/>
    <w:rsid w:val="0032463C"/>
    <w:rsid w:val="003273C7"/>
    <w:rsid w:val="00335ECA"/>
    <w:rsid w:val="00351410"/>
    <w:rsid w:val="0036526F"/>
    <w:rsid w:val="0036542A"/>
    <w:rsid w:val="003A5312"/>
    <w:rsid w:val="003B056B"/>
    <w:rsid w:val="003C5EA2"/>
    <w:rsid w:val="003C6583"/>
    <w:rsid w:val="003C6F82"/>
    <w:rsid w:val="003E33DE"/>
    <w:rsid w:val="00407A5C"/>
    <w:rsid w:val="004111A0"/>
    <w:rsid w:val="0042684C"/>
    <w:rsid w:val="0042693A"/>
    <w:rsid w:val="004274EB"/>
    <w:rsid w:val="0044012A"/>
    <w:rsid w:val="00443253"/>
    <w:rsid w:val="0045418B"/>
    <w:rsid w:val="00457E90"/>
    <w:rsid w:val="004707E5"/>
    <w:rsid w:val="00480348"/>
    <w:rsid w:val="004824FE"/>
    <w:rsid w:val="00482583"/>
    <w:rsid w:val="00486442"/>
    <w:rsid w:val="00493864"/>
    <w:rsid w:val="004A22B5"/>
    <w:rsid w:val="004A7C60"/>
    <w:rsid w:val="004C122A"/>
    <w:rsid w:val="004D1A34"/>
    <w:rsid w:val="004D2445"/>
    <w:rsid w:val="004E25EF"/>
    <w:rsid w:val="004E35C3"/>
    <w:rsid w:val="004E54AE"/>
    <w:rsid w:val="004E7863"/>
    <w:rsid w:val="00522C8A"/>
    <w:rsid w:val="00525835"/>
    <w:rsid w:val="0054126D"/>
    <w:rsid w:val="00551C72"/>
    <w:rsid w:val="00552C30"/>
    <w:rsid w:val="00557C9F"/>
    <w:rsid w:val="00560C6E"/>
    <w:rsid w:val="00571D1D"/>
    <w:rsid w:val="0058516B"/>
    <w:rsid w:val="00592220"/>
    <w:rsid w:val="005B4DFA"/>
    <w:rsid w:val="005B663E"/>
    <w:rsid w:val="005E63B0"/>
    <w:rsid w:val="005E6477"/>
    <w:rsid w:val="005F2CF6"/>
    <w:rsid w:val="006023F9"/>
    <w:rsid w:val="006059DA"/>
    <w:rsid w:val="006163E8"/>
    <w:rsid w:val="00617011"/>
    <w:rsid w:val="006248CC"/>
    <w:rsid w:val="00631DE1"/>
    <w:rsid w:val="00631FA0"/>
    <w:rsid w:val="00632F28"/>
    <w:rsid w:val="00633279"/>
    <w:rsid w:val="006344F8"/>
    <w:rsid w:val="00654F5D"/>
    <w:rsid w:val="00671A90"/>
    <w:rsid w:val="00674FCD"/>
    <w:rsid w:val="006A4359"/>
    <w:rsid w:val="006B3F55"/>
    <w:rsid w:val="006B5F6E"/>
    <w:rsid w:val="006B6C1C"/>
    <w:rsid w:val="006C3779"/>
    <w:rsid w:val="006D54ED"/>
    <w:rsid w:val="006E222D"/>
    <w:rsid w:val="006E4210"/>
    <w:rsid w:val="006E6DD1"/>
    <w:rsid w:val="006F23E2"/>
    <w:rsid w:val="006F29DB"/>
    <w:rsid w:val="00705406"/>
    <w:rsid w:val="00731DB3"/>
    <w:rsid w:val="00735A22"/>
    <w:rsid w:val="007377A6"/>
    <w:rsid w:val="00737E24"/>
    <w:rsid w:val="00752672"/>
    <w:rsid w:val="00762F3B"/>
    <w:rsid w:val="0077315A"/>
    <w:rsid w:val="00790C89"/>
    <w:rsid w:val="0079110B"/>
    <w:rsid w:val="00793C41"/>
    <w:rsid w:val="007A2C95"/>
    <w:rsid w:val="007B27CF"/>
    <w:rsid w:val="007C1A22"/>
    <w:rsid w:val="007C3688"/>
    <w:rsid w:val="007D2BDD"/>
    <w:rsid w:val="007E1625"/>
    <w:rsid w:val="007E2156"/>
    <w:rsid w:val="007F0F7C"/>
    <w:rsid w:val="00837BB3"/>
    <w:rsid w:val="00842068"/>
    <w:rsid w:val="008550D1"/>
    <w:rsid w:val="008604DD"/>
    <w:rsid w:val="00862BA3"/>
    <w:rsid w:val="00884744"/>
    <w:rsid w:val="008860DB"/>
    <w:rsid w:val="00890602"/>
    <w:rsid w:val="00893816"/>
    <w:rsid w:val="008A5FCB"/>
    <w:rsid w:val="008B2C3A"/>
    <w:rsid w:val="008C42B1"/>
    <w:rsid w:val="008D06CC"/>
    <w:rsid w:val="008D7A55"/>
    <w:rsid w:val="008E04BF"/>
    <w:rsid w:val="008E0EE8"/>
    <w:rsid w:val="008E3F53"/>
    <w:rsid w:val="009018F3"/>
    <w:rsid w:val="00904AEF"/>
    <w:rsid w:val="0090766F"/>
    <w:rsid w:val="00915795"/>
    <w:rsid w:val="00916E0B"/>
    <w:rsid w:val="00921203"/>
    <w:rsid w:val="00932CD0"/>
    <w:rsid w:val="009348C5"/>
    <w:rsid w:val="009436EE"/>
    <w:rsid w:val="0094515C"/>
    <w:rsid w:val="009514FE"/>
    <w:rsid w:val="00952F40"/>
    <w:rsid w:val="00966ECF"/>
    <w:rsid w:val="00990E16"/>
    <w:rsid w:val="0099763A"/>
    <w:rsid w:val="009B08FF"/>
    <w:rsid w:val="009B309C"/>
    <w:rsid w:val="009C6254"/>
    <w:rsid w:val="009C7177"/>
    <w:rsid w:val="009E5CE7"/>
    <w:rsid w:val="009F4896"/>
    <w:rsid w:val="00A24836"/>
    <w:rsid w:val="00A462B7"/>
    <w:rsid w:val="00A47698"/>
    <w:rsid w:val="00A61942"/>
    <w:rsid w:val="00A71AEF"/>
    <w:rsid w:val="00A724BF"/>
    <w:rsid w:val="00A80E78"/>
    <w:rsid w:val="00A82673"/>
    <w:rsid w:val="00A93BE9"/>
    <w:rsid w:val="00AA41D7"/>
    <w:rsid w:val="00AC0469"/>
    <w:rsid w:val="00AD2177"/>
    <w:rsid w:val="00AD2AC8"/>
    <w:rsid w:val="00AD612E"/>
    <w:rsid w:val="00AD62C8"/>
    <w:rsid w:val="00AE156C"/>
    <w:rsid w:val="00AE6588"/>
    <w:rsid w:val="00AF487D"/>
    <w:rsid w:val="00B03D0E"/>
    <w:rsid w:val="00B06DBD"/>
    <w:rsid w:val="00B168AD"/>
    <w:rsid w:val="00B34078"/>
    <w:rsid w:val="00B37489"/>
    <w:rsid w:val="00B4547D"/>
    <w:rsid w:val="00B51AD6"/>
    <w:rsid w:val="00B53EF1"/>
    <w:rsid w:val="00B63378"/>
    <w:rsid w:val="00B70ABF"/>
    <w:rsid w:val="00B94A61"/>
    <w:rsid w:val="00BB02A2"/>
    <w:rsid w:val="00BD09E5"/>
    <w:rsid w:val="00BE0537"/>
    <w:rsid w:val="00C071C6"/>
    <w:rsid w:val="00C25857"/>
    <w:rsid w:val="00C278E5"/>
    <w:rsid w:val="00C32913"/>
    <w:rsid w:val="00C32BE8"/>
    <w:rsid w:val="00C537B5"/>
    <w:rsid w:val="00C56060"/>
    <w:rsid w:val="00C66AF7"/>
    <w:rsid w:val="00C66C18"/>
    <w:rsid w:val="00C67B15"/>
    <w:rsid w:val="00C67D76"/>
    <w:rsid w:val="00C822F1"/>
    <w:rsid w:val="00C8515D"/>
    <w:rsid w:val="00CA3C4F"/>
    <w:rsid w:val="00CA4A8D"/>
    <w:rsid w:val="00CB0C5B"/>
    <w:rsid w:val="00CD5038"/>
    <w:rsid w:val="00CD5A40"/>
    <w:rsid w:val="00CD798E"/>
    <w:rsid w:val="00CE5BA7"/>
    <w:rsid w:val="00CE732E"/>
    <w:rsid w:val="00CF018A"/>
    <w:rsid w:val="00CF704C"/>
    <w:rsid w:val="00CF7466"/>
    <w:rsid w:val="00D067EC"/>
    <w:rsid w:val="00D2610D"/>
    <w:rsid w:val="00D304A8"/>
    <w:rsid w:val="00D35E97"/>
    <w:rsid w:val="00D4478B"/>
    <w:rsid w:val="00D62E53"/>
    <w:rsid w:val="00D83782"/>
    <w:rsid w:val="00D848E7"/>
    <w:rsid w:val="00D861BC"/>
    <w:rsid w:val="00DA0C59"/>
    <w:rsid w:val="00DC0244"/>
    <w:rsid w:val="00DC5FF0"/>
    <w:rsid w:val="00DF096C"/>
    <w:rsid w:val="00DF5E5E"/>
    <w:rsid w:val="00E00EAB"/>
    <w:rsid w:val="00E16606"/>
    <w:rsid w:val="00E22C3D"/>
    <w:rsid w:val="00E25FB4"/>
    <w:rsid w:val="00E330AC"/>
    <w:rsid w:val="00E5331D"/>
    <w:rsid w:val="00E547FF"/>
    <w:rsid w:val="00E6018A"/>
    <w:rsid w:val="00E60AFC"/>
    <w:rsid w:val="00E63C18"/>
    <w:rsid w:val="00E647C4"/>
    <w:rsid w:val="00E65724"/>
    <w:rsid w:val="00E71CEA"/>
    <w:rsid w:val="00E8019B"/>
    <w:rsid w:val="00E85C6F"/>
    <w:rsid w:val="00E9046A"/>
    <w:rsid w:val="00E974D7"/>
    <w:rsid w:val="00EA007F"/>
    <w:rsid w:val="00EB6273"/>
    <w:rsid w:val="00EC411E"/>
    <w:rsid w:val="00ED2BAC"/>
    <w:rsid w:val="00ED4057"/>
    <w:rsid w:val="00F13EC0"/>
    <w:rsid w:val="00F2237A"/>
    <w:rsid w:val="00F34315"/>
    <w:rsid w:val="00F34A9B"/>
    <w:rsid w:val="00F404D2"/>
    <w:rsid w:val="00F54277"/>
    <w:rsid w:val="00F5574C"/>
    <w:rsid w:val="00F672E3"/>
    <w:rsid w:val="00F759A9"/>
    <w:rsid w:val="00FA0D34"/>
    <w:rsid w:val="00FA2978"/>
    <w:rsid w:val="00FA5B28"/>
    <w:rsid w:val="00FA7970"/>
    <w:rsid w:val="00FA7EC3"/>
    <w:rsid w:val="00FB2D4B"/>
    <w:rsid w:val="00FB30CD"/>
    <w:rsid w:val="00FB6B54"/>
    <w:rsid w:val="00FB7E67"/>
    <w:rsid w:val="00FC5A15"/>
    <w:rsid w:val="00FE63DC"/>
    <w:rsid w:val="00FE6640"/>
    <w:rsid w:val="00FF3398"/>
    <w:rsid w:val="01395BB4"/>
    <w:rsid w:val="019926E1"/>
    <w:rsid w:val="02D32082"/>
    <w:rsid w:val="043D4D44"/>
    <w:rsid w:val="04AA6A25"/>
    <w:rsid w:val="04F0255F"/>
    <w:rsid w:val="06B23A73"/>
    <w:rsid w:val="06B70565"/>
    <w:rsid w:val="06C53490"/>
    <w:rsid w:val="07020EBB"/>
    <w:rsid w:val="07116E26"/>
    <w:rsid w:val="073463FB"/>
    <w:rsid w:val="07BC0604"/>
    <w:rsid w:val="08445B16"/>
    <w:rsid w:val="087A23AF"/>
    <w:rsid w:val="08A76CC5"/>
    <w:rsid w:val="09C6109A"/>
    <w:rsid w:val="0A4F6F0D"/>
    <w:rsid w:val="0A5D0789"/>
    <w:rsid w:val="0A8F1A8B"/>
    <w:rsid w:val="0B563569"/>
    <w:rsid w:val="0BBA434C"/>
    <w:rsid w:val="0BD15A13"/>
    <w:rsid w:val="0CC86E24"/>
    <w:rsid w:val="0CE83593"/>
    <w:rsid w:val="0D1A0F7A"/>
    <w:rsid w:val="0E987DCD"/>
    <w:rsid w:val="0F57235B"/>
    <w:rsid w:val="0F912FE1"/>
    <w:rsid w:val="0FEA7631"/>
    <w:rsid w:val="103D0B0D"/>
    <w:rsid w:val="107D4A2B"/>
    <w:rsid w:val="10A125D2"/>
    <w:rsid w:val="10FB6BCA"/>
    <w:rsid w:val="112C4459"/>
    <w:rsid w:val="11CF7147"/>
    <w:rsid w:val="11D1398F"/>
    <w:rsid w:val="135E4224"/>
    <w:rsid w:val="14764363"/>
    <w:rsid w:val="14914081"/>
    <w:rsid w:val="14B97974"/>
    <w:rsid w:val="14E0377D"/>
    <w:rsid w:val="153773EE"/>
    <w:rsid w:val="159553D4"/>
    <w:rsid w:val="15AD027E"/>
    <w:rsid w:val="15BF67AF"/>
    <w:rsid w:val="16287BF4"/>
    <w:rsid w:val="163A3882"/>
    <w:rsid w:val="168E1FAB"/>
    <w:rsid w:val="16B34F05"/>
    <w:rsid w:val="17D87E92"/>
    <w:rsid w:val="18443211"/>
    <w:rsid w:val="19042164"/>
    <w:rsid w:val="19667C5B"/>
    <w:rsid w:val="196E3236"/>
    <w:rsid w:val="1A2D4091"/>
    <w:rsid w:val="1AB952FF"/>
    <w:rsid w:val="1ADE12C8"/>
    <w:rsid w:val="1B304556"/>
    <w:rsid w:val="1B33789B"/>
    <w:rsid w:val="1B473A5F"/>
    <w:rsid w:val="1B7A44E2"/>
    <w:rsid w:val="1B7F7256"/>
    <w:rsid w:val="1B9C1F84"/>
    <w:rsid w:val="1BFC411D"/>
    <w:rsid w:val="1C14101E"/>
    <w:rsid w:val="1CB96207"/>
    <w:rsid w:val="1CD95D24"/>
    <w:rsid w:val="1D4D28E8"/>
    <w:rsid w:val="1D7D0F90"/>
    <w:rsid w:val="1E017660"/>
    <w:rsid w:val="1E532024"/>
    <w:rsid w:val="1EE550F6"/>
    <w:rsid w:val="1F916E7E"/>
    <w:rsid w:val="1F9176C9"/>
    <w:rsid w:val="1F9F5E30"/>
    <w:rsid w:val="20797058"/>
    <w:rsid w:val="20D47C67"/>
    <w:rsid w:val="20EA394F"/>
    <w:rsid w:val="21563DE3"/>
    <w:rsid w:val="21976FCA"/>
    <w:rsid w:val="21F75302"/>
    <w:rsid w:val="225D4C2C"/>
    <w:rsid w:val="23082933"/>
    <w:rsid w:val="231762E0"/>
    <w:rsid w:val="232D0918"/>
    <w:rsid w:val="238D3806"/>
    <w:rsid w:val="24180F3A"/>
    <w:rsid w:val="244A1E29"/>
    <w:rsid w:val="24915383"/>
    <w:rsid w:val="24A11AB1"/>
    <w:rsid w:val="25CB30BD"/>
    <w:rsid w:val="25E25D12"/>
    <w:rsid w:val="26183114"/>
    <w:rsid w:val="26425AAE"/>
    <w:rsid w:val="26663EE9"/>
    <w:rsid w:val="26ED01B8"/>
    <w:rsid w:val="275F2CF1"/>
    <w:rsid w:val="277C21C0"/>
    <w:rsid w:val="27D02473"/>
    <w:rsid w:val="29BA0ACB"/>
    <w:rsid w:val="29E3076E"/>
    <w:rsid w:val="2A0F48D9"/>
    <w:rsid w:val="2A6B5B0D"/>
    <w:rsid w:val="2AC86A14"/>
    <w:rsid w:val="2ADE49F4"/>
    <w:rsid w:val="2B1D1316"/>
    <w:rsid w:val="2BFA66A6"/>
    <w:rsid w:val="2BFA6D45"/>
    <w:rsid w:val="2CA145E5"/>
    <w:rsid w:val="2CB36E74"/>
    <w:rsid w:val="2D532236"/>
    <w:rsid w:val="2D590E6C"/>
    <w:rsid w:val="2DC5467C"/>
    <w:rsid w:val="2DE13E64"/>
    <w:rsid w:val="2E28258C"/>
    <w:rsid w:val="2EA428AA"/>
    <w:rsid w:val="2F56195F"/>
    <w:rsid w:val="2F984908"/>
    <w:rsid w:val="30096150"/>
    <w:rsid w:val="302D1BAF"/>
    <w:rsid w:val="316C1FF6"/>
    <w:rsid w:val="318B3E7E"/>
    <w:rsid w:val="31B964D0"/>
    <w:rsid w:val="31F20A3D"/>
    <w:rsid w:val="32531916"/>
    <w:rsid w:val="326536E0"/>
    <w:rsid w:val="329C7484"/>
    <w:rsid w:val="3341136F"/>
    <w:rsid w:val="33496FD7"/>
    <w:rsid w:val="344C3D8B"/>
    <w:rsid w:val="353332AB"/>
    <w:rsid w:val="355565C1"/>
    <w:rsid w:val="355C460A"/>
    <w:rsid w:val="35D06FA6"/>
    <w:rsid w:val="35F961D6"/>
    <w:rsid w:val="364A3425"/>
    <w:rsid w:val="36667CC7"/>
    <w:rsid w:val="376A3772"/>
    <w:rsid w:val="38085722"/>
    <w:rsid w:val="383E524D"/>
    <w:rsid w:val="384B6041"/>
    <w:rsid w:val="38C14228"/>
    <w:rsid w:val="39CE7933"/>
    <w:rsid w:val="3A1829C9"/>
    <w:rsid w:val="3A337FA9"/>
    <w:rsid w:val="3A4315AD"/>
    <w:rsid w:val="3ACD2062"/>
    <w:rsid w:val="3AF247A7"/>
    <w:rsid w:val="3BDD4E17"/>
    <w:rsid w:val="3BE1191F"/>
    <w:rsid w:val="3BFC4C49"/>
    <w:rsid w:val="3C4B3B85"/>
    <w:rsid w:val="3C4C5BE7"/>
    <w:rsid w:val="3C716E04"/>
    <w:rsid w:val="3C7E39DD"/>
    <w:rsid w:val="3CBE043A"/>
    <w:rsid w:val="3D9E5F88"/>
    <w:rsid w:val="3DFE5C60"/>
    <w:rsid w:val="3E275AAC"/>
    <w:rsid w:val="3E48541C"/>
    <w:rsid w:val="3E761082"/>
    <w:rsid w:val="3F4C6F40"/>
    <w:rsid w:val="40B7475B"/>
    <w:rsid w:val="40CC6737"/>
    <w:rsid w:val="40EC38D7"/>
    <w:rsid w:val="414B329B"/>
    <w:rsid w:val="41D87E19"/>
    <w:rsid w:val="4219729F"/>
    <w:rsid w:val="4236523B"/>
    <w:rsid w:val="423C1C97"/>
    <w:rsid w:val="42DF3A34"/>
    <w:rsid w:val="43BC475B"/>
    <w:rsid w:val="44125799"/>
    <w:rsid w:val="44C45A11"/>
    <w:rsid w:val="46047926"/>
    <w:rsid w:val="46140875"/>
    <w:rsid w:val="461E26F7"/>
    <w:rsid w:val="46456AE0"/>
    <w:rsid w:val="4668723A"/>
    <w:rsid w:val="46C001EA"/>
    <w:rsid w:val="470C4D50"/>
    <w:rsid w:val="476E4C82"/>
    <w:rsid w:val="479208A7"/>
    <w:rsid w:val="48D33C50"/>
    <w:rsid w:val="49651FD8"/>
    <w:rsid w:val="4A667113"/>
    <w:rsid w:val="4A7B41E9"/>
    <w:rsid w:val="4AD36355"/>
    <w:rsid w:val="4B147CFD"/>
    <w:rsid w:val="4BAE7DBD"/>
    <w:rsid w:val="4BEB60F1"/>
    <w:rsid w:val="4BEC6332"/>
    <w:rsid w:val="4C2C26DA"/>
    <w:rsid w:val="4CB71502"/>
    <w:rsid w:val="4D2B1C01"/>
    <w:rsid w:val="4D4D3B7C"/>
    <w:rsid w:val="4D893346"/>
    <w:rsid w:val="4DEF3568"/>
    <w:rsid w:val="4DFB78B3"/>
    <w:rsid w:val="4E36493D"/>
    <w:rsid w:val="4ECA6E46"/>
    <w:rsid w:val="4F2B0DBF"/>
    <w:rsid w:val="4F4C4A62"/>
    <w:rsid w:val="4F694650"/>
    <w:rsid w:val="4FE50361"/>
    <w:rsid w:val="4FFC260F"/>
    <w:rsid w:val="509B1C5D"/>
    <w:rsid w:val="50BE4C00"/>
    <w:rsid w:val="511B5E20"/>
    <w:rsid w:val="51547291"/>
    <w:rsid w:val="515E6F24"/>
    <w:rsid w:val="51D53D06"/>
    <w:rsid w:val="51D92504"/>
    <w:rsid w:val="51D92DD2"/>
    <w:rsid w:val="51DE4DF5"/>
    <w:rsid w:val="529E4C0B"/>
    <w:rsid w:val="52A30FE6"/>
    <w:rsid w:val="52D30002"/>
    <w:rsid w:val="53077B34"/>
    <w:rsid w:val="537B2696"/>
    <w:rsid w:val="53897605"/>
    <w:rsid w:val="53900D05"/>
    <w:rsid w:val="53C13D93"/>
    <w:rsid w:val="53D52566"/>
    <w:rsid w:val="544E2A1F"/>
    <w:rsid w:val="547B58E2"/>
    <w:rsid w:val="555B3065"/>
    <w:rsid w:val="56535279"/>
    <w:rsid w:val="568041E5"/>
    <w:rsid w:val="56D06804"/>
    <w:rsid w:val="56DB2041"/>
    <w:rsid w:val="56F84353"/>
    <w:rsid w:val="576A1193"/>
    <w:rsid w:val="57BD7B00"/>
    <w:rsid w:val="57C06735"/>
    <w:rsid w:val="57D74967"/>
    <w:rsid w:val="5836706F"/>
    <w:rsid w:val="58440B43"/>
    <w:rsid w:val="585659FF"/>
    <w:rsid w:val="591A6783"/>
    <w:rsid w:val="59225052"/>
    <w:rsid w:val="594C6BAF"/>
    <w:rsid w:val="59CC61D4"/>
    <w:rsid w:val="59E7386F"/>
    <w:rsid w:val="5A04426D"/>
    <w:rsid w:val="5A085BD1"/>
    <w:rsid w:val="5AC121D7"/>
    <w:rsid w:val="5BBB23ED"/>
    <w:rsid w:val="5BDD4122"/>
    <w:rsid w:val="5BE520B4"/>
    <w:rsid w:val="5CBD5AA2"/>
    <w:rsid w:val="5D6A7C20"/>
    <w:rsid w:val="5DCB6F86"/>
    <w:rsid w:val="5DDB6432"/>
    <w:rsid w:val="5E0E76DF"/>
    <w:rsid w:val="5E5C615C"/>
    <w:rsid w:val="5E835718"/>
    <w:rsid w:val="5F7215A7"/>
    <w:rsid w:val="5FC60274"/>
    <w:rsid w:val="5FD95BFC"/>
    <w:rsid w:val="60943D61"/>
    <w:rsid w:val="61401034"/>
    <w:rsid w:val="61A4042C"/>
    <w:rsid w:val="61C03B24"/>
    <w:rsid w:val="61E6488A"/>
    <w:rsid w:val="6230437C"/>
    <w:rsid w:val="623B52A1"/>
    <w:rsid w:val="629934C0"/>
    <w:rsid w:val="64096CCF"/>
    <w:rsid w:val="649D63F4"/>
    <w:rsid w:val="661217E4"/>
    <w:rsid w:val="67794AB2"/>
    <w:rsid w:val="67B672DE"/>
    <w:rsid w:val="68577DCB"/>
    <w:rsid w:val="68B241D1"/>
    <w:rsid w:val="68E60CC4"/>
    <w:rsid w:val="6985110F"/>
    <w:rsid w:val="69F75C1F"/>
    <w:rsid w:val="6A4F2936"/>
    <w:rsid w:val="6ABF18ED"/>
    <w:rsid w:val="6AEE2043"/>
    <w:rsid w:val="6B8E138A"/>
    <w:rsid w:val="6BA6786B"/>
    <w:rsid w:val="6BB4671A"/>
    <w:rsid w:val="6C19729D"/>
    <w:rsid w:val="6CC96904"/>
    <w:rsid w:val="6CCA58AC"/>
    <w:rsid w:val="6CDA5123"/>
    <w:rsid w:val="6D3C579F"/>
    <w:rsid w:val="6DA04E85"/>
    <w:rsid w:val="6DA76A9D"/>
    <w:rsid w:val="6E3F23C4"/>
    <w:rsid w:val="6E686222"/>
    <w:rsid w:val="6F2A7054"/>
    <w:rsid w:val="6FF646D7"/>
    <w:rsid w:val="710B7513"/>
    <w:rsid w:val="71387E9E"/>
    <w:rsid w:val="717627C7"/>
    <w:rsid w:val="71AC1106"/>
    <w:rsid w:val="72CA557C"/>
    <w:rsid w:val="73AC3D21"/>
    <w:rsid w:val="73C00C56"/>
    <w:rsid w:val="74213C2D"/>
    <w:rsid w:val="749861F2"/>
    <w:rsid w:val="74B06565"/>
    <w:rsid w:val="74F66D53"/>
    <w:rsid w:val="752444E5"/>
    <w:rsid w:val="7533746E"/>
    <w:rsid w:val="75560987"/>
    <w:rsid w:val="757D28C7"/>
    <w:rsid w:val="75F85579"/>
    <w:rsid w:val="76153F4C"/>
    <w:rsid w:val="773460B3"/>
    <w:rsid w:val="77EB79AB"/>
    <w:rsid w:val="77F66FBD"/>
    <w:rsid w:val="787A4AD8"/>
    <w:rsid w:val="78DC0051"/>
    <w:rsid w:val="79AB5BD1"/>
    <w:rsid w:val="7A3C00EC"/>
    <w:rsid w:val="7AC24173"/>
    <w:rsid w:val="7AD4751E"/>
    <w:rsid w:val="7B1B5BC3"/>
    <w:rsid w:val="7BB2196C"/>
    <w:rsid w:val="7BFA4BAE"/>
    <w:rsid w:val="7CC93640"/>
    <w:rsid w:val="7D763EE8"/>
    <w:rsid w:val="7D8F0766"/>
    <w:rsid w:val="7D914D6E"/>
    <w:rsid w:val="7DA04BA8"/>
    <w:rsid w:val="7E353908"/>
    <w:rsid w:val="7E475E0E"/>
    <w:rsid w:val="7F5D73F3"/>
    <w:rsid w:val="87FE2EA2"/>
    <w:rsid w:val="F9FD408E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PMingLiU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qFormat="1"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2"/>
    <w:basedOn w:val="1"/>
    <w:next w:val="1"/>
    <w:semiHidden/>
    <w:unhideWhenUsed/>
    <w:qFormat/>
    <w:uiPriority w:val="9"/>
    <w:pPr>
      <w:spacing w:beforeAutospacing="1" w:afterAutospacing="1"/>
      <w:jc w:val="left"/>
      <w:outlineLvl w:val="1"/>
    </w:pPr>
    <w:rPr>
      <w:rFonts w:hint="eastAsia" w:ascii="宋体" w:hAnsi="宋体" w:eastAsia="宋体" w:cs="Times New Roman"/>
      <w:b/>
      <w:kern w:val="0"/>
      <w:sz w:val="36"/>
      <w:szCs w:val="36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text"/>
    <w:basedOn w:val="1"/>
    <w:link w:val="22"/>
    <w:semiHidden/>
    <w:unhideWhenUsed/>
    <w:qFormat/>
    <w:uiPriority w:val="99"/>
    <w:pPr>
      <w:jc w:val="left"/>
    </w:pPr>
  </w:style>
  <w:style w:type="paragraph" w:styleId="4">
    <w:name w:val="Balloon Text"/>
    <w:basedOn w:val="1"/>
    <w:link w:val="21"/>
    <w:semiHidden/>
    <w:unhideWhenUsed/>
    <w:qFormat/>
    <w:uiPriority w:val="99"/>
    <w:rPr>
      <w:sz w:val="18"/>
      <w:szCs w:val="18"/>
    </w:rPr>
  </w:style>
  <w:style w:type="paragraph" w:styleId="5">
    <w:name w:val="footer"/>
    <w:basedOn w:val="1"/>
    <w:link w:val="1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8">
    <w:name w:val="annotation subject"/>
    <w:basedOn w:val="3"/>
    <w:next w:val="3"/>
    <w:link w:val="23"/>
    <w:semiHidden/>
    <w:unhideWhenUsed/>
    <w:qFormat/>
    <w:uiPriority w:val="99"/>
    <w:rPr>
      <w:b/>
      <w:bCs/>
    </w:rPr>
  </w:style>
  <w:style w:type="table" w:styleId="10">
    <w:name w:val="Table Grid"/>
    <w:basedOn w:val="9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12">
    <w:name w:val="Strong"/>
    <w:basedOn w:val="11"/>
    <w:qFormat/>
    <w:uiPriority w:val="22"/>
    <w:rPr>
      <w:b/>
      <w:bCs/>
    </w:rPr>
  </w:style>
  <w:style w:type="character" w:styleId="13">
    <w:name w:val="page number"/>
    <w:basedOn w:val="11"/>
    <w:qFormat/>
    <w:uiPriority w:val="0"/>
  </w:style>
  <w:style w:type="character" w:styleId="14">
    <w:name w:val="Emphasis"/>
    <w:qFormat/>
    <w:uiPriority w:val="20"/>
    <w:rPr>
      <w:i/>
      <w:iCs/>
    </w:rPr>
  </w:style>
  <w:style w:type="character" w:styleId="15">
    <w:name w:val="Hyperlink"/>
    <w:basedOn w:val="11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styleId="16">
    <w:name w:val="annotation reference"/>
    <w:basedOn w:val="11"/>
    <w:semiHidden/>
    <w:unhideWhenUsed/>
    <w:qFormat/>
    <w:uiPriority w:val="99"/>
    <w:rPr>
      <w:sz w:val="21"/>
      <w:szCs w:val="21"/>
    </w:rPr>
  </w:style>
  <w:style w:type="character" w:customStyle="1" w:styleId="17">
    <w:name w:val="页眉 Char"/>
    <w:basedOn w:val="11"/>
    <w:link w:val="6"/>
    <w:qFormat/>
    <w:uiPriority w:val="99"/>
    <w:rPr>
      <w:sz w:val="18"/>
      <w:szCs w:val="18"/>
    </w:rPr>
  </w:style>
  <w:style w:type="character" w:customStyle="1" w:styleId="18">
    <w:name w:val="页脚 Char"/>
    <w:basedOn w:val="11"/>
    <w:link w:val="5"/>
    <w:qFormat/>
    <w:uiPriority w:val="99"/>
    <w:rPr>
      <w:sz w:val="18"/>
      <w:szCs w:val="18"/>
    </w:rPr>
  </w:style>
  <w:style w:type="paragraph" w:styleId="19">
    <w:name w:val="List Paragraph"/>
    <w:basedOn w:val="1"/>
    <w:qFormat/>
    <w:uiPriority w:val="34"/>
    <w:pPr>
      <w:ind w:firstLine="420" w:firstLineChars="200"/>
    </w:pPr>
  </w:style>
  <w:style w:type="character" w:customStyle="1" w:styleId="20">
    <w:name w:val="apple-converted-space"/>
    <w:basedOn w:val="11"/>
    <w:qFormat/>
    <w:uiPriority w:val="0"/>
  </w:style>
  <w:style w:type="character" w:customStyle="1" w:styleId="21">
    <w:name w:val="批注框文本 Char"/>
    <w:basedOn w:val="11"/>
    <w:link w:val="4"/>
    <w:semiHidden/>
    <w:qFormat/>
    <w:uiPriority w:val="99"/>
    <w:rPr>
      <w:sz w:val="18"/>
      <w:szCs w:val="18"/>
    </w:rPr>
  </w:style>
  <w:style w:type="character" w:customStyle="1" w:styleId="22">
    <w:name w:val="批注文字 Char"/>
    <w:basedOn w:val="11"/>
    <w:link w:val="3"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</w:rPr>
  </w:style>
  <w:style w:type="character" w:customStyle="1" w:styleId="23">
    <w:name w:val="批注主题 Char"/>
    <w:basedOn w:val="22"/>
    <w:link w:val="8"/>
    <w:semiHidden/>
    <w:qFormat/>
    <w:uiPriority w:val="99"/>
    <w:rPr>
      <w:rFonts w:asciiTheme="minorHAnsi" w:hAnsiTheme="minorHAnsi" w:eastAsiaTheme="minorEastAsia" w:cstheme="minorBidi"/>
      <w:b/>
      <w:bCs/>
      <w:kern w:val="2"/>
      <w:sz w:val="21"/>
      <w:szCs w:val="22"/>
    </w:rPr>
  </w:style>
  <w:style w:type="paragraph" w:customStyle="1" w:styleId="24">
    <w:name w:val="Figure Caption"/>
    <w:basedOn w:val="1"/>
    <w:qFormat/>
    <w:uiPriority w:val="0"/>
    <w:pPr>
      <w:widowControl/>
      <w:autoSpaceDE w:val="0"/>
      <w:autoSpaceDN w:val="0"/>
    </w:pPr>
    <w:rPr>
      <w:rFonts w:ascii="Times New Roman" w:hAnsi="Times New Roman" w:eastAsia="宋体" w:cs="Times New Roman"/>
      <w:kern w:val="0"/>
      <w:sz w:val="16"/>
      <w:szCs w:val="16"/>
      <w:lang w:eastAsia="en-US"/>
    </w:rPr>
  </w:style>
  <w:style w:type="paragraph" w:customStyle="1" w:styleId="25">
    <w:name w:val="红线"/>
    <w:basedOn w:val="1"/>
    <w:qFormat/>
    <w:uiPriority w:val="0"/>
    <w:pPr>
      <w:autoSpaceDE w:val="0"/>
      <w:autoSpaceDN w:val="0"/>
      <w:adjustRightInd w:val="0"/>
      <w:spacing w:after="170" w:line="227" w:lineRule="atLeast"/>
      <w:jc w:val="center"/>
    </w:pPr>
    <w:rPr>
      <w:rFonts w:ascii="Times New Roman" w:hAnsi="Times New Roman" w:eastAsia="方正仿宋_GBK" w:cs="Times New Roman"/>
      <w:snapToGrid w:val="0"/>
      <w:kern w:val="0"/>
      <w:sz w:val="10"/>
      <w:szCs w:val="20"/>
    </w:rPr>
  </w:style>
  <w:style w:type="paragraph" w:customStyle="1" w:styleId="26">
    <w:name w:val="文头"/>
    <w:basedOn w:val="25"/>
    <w:qFormat/>
    <w:uiPriority w:val="0"/>
    <w:pPr>
      <w:spacing w:before="320" w:after="0"/>
      <w:ind w:left="227" w:right="227"/>
      <w:jc w:val="distribute"/>
    </w:pPr>
    <w:rPr>
      <w:rFonts w:ascii="汉鼎简大宋" w:eastAsia="汉鼎简大宋"/>
      <w:color w:val="FF0000"/>
      <w:spacing w:val="36"/>
      <w:w w:val="82"/>
      <w:sz w:val="90"/>
    </w:rPr>
  </w:style>
  <w:style w:type="paragraph" w:customStyle="1" w:styleId="27">
    <w:name w:val="Default"/>
    <w:qFormat/>
    <w:uiPriority w:val="0"/>
    <w:pPr>
      <w:autoSpaceDE w:val="0"/>
      <w:autoSpaceDN w:val="0"/>
      <w:adjustRightInd w:val="0"/>
    </w:pPr>
    <w:rPr>
      <w:rFonts w:ascii="Arial" w:hAnsi="Arial" w:eastAsia="PMingLiU" w:cs="Arial"/>
      <w:color w:val="000000"/>
      <w:sz w:val="24"/>
      <w:szCs w:val="24"/>
      <w:lang w:val="en-US" w:eastAsia="zh-CN" w:bidi="ar-SA"/>
    </w:rPr>
  </w:style>
  <w:style w:type="character" w:customStyle="1" w:styleId="28">
    <w:name w:val="Unresolved Mention"/>
    <w:basedOn w:val="11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true"/>
        </a:gradFill>
        <a:gradFill rotWithShape="true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false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true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true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微软中国</Company>
  <Pages>8</Pages>
  <Words>685</Words>
  <Characters>3909</Characters>
  <Lines>32</Lines>
  <Paragraphs>9</Paragraphs>
  <TotalTime>57</TotalTime>
  <ScaleCrop>false</ScaleCrop>
  <LinksUpToDate>false</LinksUpToDate>
  <CharactersWithSpaces>4585</CharactersWithSpaces>
  <Application>WPS Office_11.8.2.995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18T19:09:00Z</dcterms:created>
  <dc:creator>hp</dc:creator>
  <cp:lastModifiedBy>uos</cp:lastModifiedBy>
  <cp:lastPrinted>2022-11-17T01:16:00Z</cp:lastPrinted>
  <dcterms:modified xsi:type="dcterms:W3CDTF">2022-11-16T19:38:05Z</dcterms:modified>
  <cp:revision>1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958</vt:lpwstr>
  </property>
</Properties>
</file>